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fi-FI"/>
        </w:rPr>
        <w:t>VIIKON TEHTÄVÄ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Nimi ja päivämäärä -taulukossa on nimi, kuukausi ja vuosi"/>
      </w:tblPr>
      <w:tblGrid>
        <w:gridCol w:w="1247"/>
        <w:gridCol w:w="5233"/>
        <w:gridCol w:w="1884"/>
        <w:gridCol w:w="2849"/>
        <w:gridCol w:w="1273"/>
        <w:gridCol w:w="1626"/>
      </w:tblGrid>
      <w:tr w:rsidR="00713BC4" w14:paraId="33ADDFA8" w14:textId="77777777" w:rsidTr="00E20E46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Lomakkeenotsikko"/>
            </w:pPr>
            <w:r>
              <w:rPr>
                <w:lang w:bidi="fi-FI"/>
              </w:rPr>
              <w:t>NIMI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Lomakkeentiedot"/>
            </w:pPr>
            <w:r>
              <w:rPr>
                <w:lang w:bidi="fi-FI"/>
              </w:rPr>
              <w:t>[Oma nimi]</w:t>
            </w:r>
          </w:p>
        </w:tc>
        <w:tc>
          <w:tcPr>
            <w:tcW w:w="1884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Lomakkeenotsikko"/>
            </w:pPr>
            <w:r>
              <w:rPr>
                <w:lang w:bidi="fi-FI"/>
              </w:rPr>
              <w:t>KUUKAUSI:</w:t>
            </w:r>
          </w:p>
        </w:tc>
        <w:tc>
          <w:tcPr>
            <w:tcW w:w="2849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Lomakkeentiedot"/>
            </w:pPr>
            <w:r>
              <w:rPr>
                <w:lang w:bidi="fi-FI"/>
              </w:rPr>
              <w:t>[Kuukausi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Lomakkeenotsikko"/>
            </w:pPr>
            <w:r>
              <w:rPr>
                <w:lang w:bidi="fi-FI"/>
              </w:rPr>
              <w:t>VUOSI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Lomakkeentiedot"/>
            </w:pPr>
            <w:r>
              <w:rPr>
                <w:lang w:bidi="fi-FI"/>
              </w:rPr>
              <w:t>[Vuosi]</w:t>
            </w:r>
          </w:p>
        </w:tc>
      </w:tr>
    </w:tbl>
    <w:p w14:paraId="306A0E98" w14:textId="77777777" w:rsidR="00713BC4" w:rsidRDefault="00713BC4"/>
    <w:tbl>
      <w:tblPr>
        <w:tblStyle w:val="Tehtvkalenteri"/>
        <w:tblW w:w="0" w:type="auto"/>
        <w:tblInd w:w="3" w:type="dxa"/>
        <w:tblLayout w:type="fixed"/>
        <w:tblLook w:val="00A0" w:firstRow="1" w:lastRow="0" w:firstColumn="1" w:lastColumn="0" w:noHBand="0" w:noVBand="0"/>
        <w:tblCaption w:val="Tehtävätaulukko sisältää päivän nimen, huomautukset sekä jokaisen aiheen tehtävän tiedot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2839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fi-FI"/>
              </w:rPr>
              <w:t>Päivä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HUOMAUTUKSIA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AIHE 6]</w:t>
            </w:r>
          </w:p>
        </w:tc>
      </w:tr>
      <w:tr w:rsidR="00713BC4" w14:paraId="63333AF5" w14:textId="77777777" w:rsidTr="0028399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fi-FI"/>
              </w:rPr>
              <w:t>Ma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Huomautus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1]</w:t>
            </w:r>
          </w:p>
        </w:tc>
      </w:tr>
      <w:tr w:rsidR="00713BC4" w14:paraId="2F84E418" w14:textId="77777777" w:rsidTr="0028399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fi-FI"/>
              </w:rPr>
              <w:t>Ti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Huomautus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2]</w:t>
            </w:r>
          </w:p>
        </w:tc>
      </w:tr>
      <w:tr w:rsidR="00713BC4" w14:paraId="55F08BAE" w14:textId="77777777" w:rsidTr="0028399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fi-FI"/>
              </w:rPr>
              <w:t>Ke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Huomautus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3]</w:t>
            </w:r>
          </w:p>
        </w:tc>
      </w:tr>
      <w:tr w:rsidR="00713BC4" w14:paraId="7C99194D" w14:textId="77777777" w:rsidTr="0028399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fi-FI"/>
              </w:rPr>
              <w:t>To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Huomautus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fi-FI"/>
              </w:rPr>
              <w:t>[Tehtävä 4]</w:t>
            </w:r>
          </w:p>
        </w:tc>
      </w:tr>
      <w:tr w:rsidR="00713BC4" w14:paraId="48423188" w14:textId="77777777" w:rsidTr="00283990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fi-FI"/>
              </w:rPr>
              <w:t>Pe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Huomautus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fi-FI"/>
              </w:rPr>
              <w:t>[Tehtävä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06A86" w14:textId="77777777" w:rsidR="00791F59" w:rsidRDefault="00791F59">
      <w:pPr>
        <w:spacing w:before="0" w:after="0"/>
      </w:pPr>
      <w:r>
        <w:separator/>
      </w:r>
    </w:p>
  </w:endnote>
  <w:endnote w:type="continuationSeparator" w:id="0">
    <w:p w14:paraId="1657648E" w14:textId="77777777" w:rsidR="00791F59" w:rsidRDefault="00791F5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fi-FI"/>
      </w:rPr>
      <w:fldChar w:fldCharType="begin"/>
    </w:r>
    <w:r>
      <w:rPr>
        <w:lang w:bidi="fi-FI"/>
      </w:rPr>
      <w:instrText xml:space="preserve"> PAGE   \* MERGEFORMAT </w:instrText>
    </w:r>
    <w:r>
      <w:rPr>
        <w:lang w:bidi="fi-FI"/>
      </w:rPr>
      <w:fldChar w:fldCharType="separate"/>
    </w:r>
    <w:r w:rsidR="006A1EDC">
      <w:rPr>
        <w:noProof/>
        <w:lang w:bidi="fi-FI"/>
      </w:rPr>
      <w:t>2</w:t>
    </w:r>
    <w:r>
      <w:rPr>
        <w:noProof/>
        <w:lang w:bidi="fi-F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54182" w14:textId="77777777" w:rsidR="00791F59" w:rsidRDefault="00791F59">
      <w:pPr>
        <w:spacing w:before="0" w:after="0"/>
      </w:pPr>
      <w:r>
        <w:separator/>
      </w:r>
    </w:p>
  </w:footnote>
  <w:footnote w:type="continuationSeparator" w:id="0">
    <w:p w14:paraId="6A7E959C" w14:textId="77777777" w:rsidR="00791F59" w:rsidRDefault="00791F5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wNTExMDIyNDFV0lEKTi0uzszPAykwrAUAVTa45ywAAAA="/>
  </w:docVars>
  <w:rsids>
    <w:rsidRoot w:val="00713BC4"/>
    <w:rsid w:val="00082C90"/>
    <w:rsid w:val="001053F5"/>
    <w:rsid w:val="00184B1B"/>
    <w:rsid w:val="001E5763"/>
    <w:rsid w:val="00277488"/>
    <w:rsid w:val="00283990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91F59"/>
    <w:rsid w:val="007A626C"/>
    <w:rsid w:val="00971E71"/>
    <w:rsid w:val="00A16A4B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E20E46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fi-FI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Lomakkeenotsikko">
    <w:name w:val="Lomakkeen otsikko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Lomakkeentiedot">
    <w:name w:val="Lomakkeen tiedot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Tehtvkalenteri">
    <w:name w:val="Tehtäväkalenteri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puviivat">
    <w:name w:val="Apuviivat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Aihetunniste1">
    <w:name w:val="Aihetunnist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aininta1">
    <w:name w:val="Maininta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lyhyperlinkki1">
    <w:name w:val="Älyhyperlinkki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Ratkaisematonmaininta1">
    <w:name w:val="Ratkaisematon maininta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